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61D0" w:rsidRDefault="007861D0" w14:paraId="672A6659" w14:textId="77777777">
      <w:pPr>
        <w:pStyle w:val="Header"/>
        <w:tabs>
          <w:tab w:val="clear" w:pos="4320"/>
          <w:tab w:val="clear" w:pos="8640"/>
        </w:tabs>
      </w:pPr>
    </w:p>
    <w:p w:rsidR="00FC6E0D" w:rsidP="00A16EE0" w:rsidRDefault="00A16EE0" w14:paraId="2B472B17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Pr="007B4F28" w:rsidR="007B4F28">
        <w:rPr>
          <w:b/>
          <w:sz w:val="22"/>
          <w:szCs w:val="22"/>
        </w:rPr>
        <w:t xml:space="preserve"> </w:t>
      </w:r>
      <w:r w:rsidRPr="007B4F28" w:rsidR="0041628C">
        <w:rPr>
          <w:b/>
          <w:bCs/>
          <w:sz w:val="22"/>
          <w:szCs w:val="22"/>
        </w:rPr>
        <w:t xml:space="preserve">DEVELOPMENT AUTHORITY </w:t>
      </w:r>
      <w:r w:rsidRPr="007B4F28" w:rsidR="0029096C">
        <w:rPr>
          <w:b/>
          <w:bCs/>
          <w:sz w:val="22"/>
          <w:szCs w:val="22"/>
        </w:rPr>
        <w:t>BOARD</w:t>
      </w:r>
      <w:r w:rsidRPr="007B4F28" w:rsidR="002B103D">
        <w:rPr>
          <w:b/>
          <w:bCs/>
          <w:sz w:val="22"/>
          <w:szCs w:val="22"/>
        </w:rPr>
        <w:t xml:space="preserve"> M</w:t>
      </w:r>
      <w:r w:rsidRPr="007B4F28" w:rsidR="003955F7">
        <w:rPr>
          <w:b/>
          <w:bCs/>
          <w:sz w:val="22"/>
          <w:szCs w:val="22"/>
        </w:rPr>
        <w:t>EETING</w:t>
      </w:r>
    </w:p>
    <w:p w:rsidR="003001B3" w:rsidP="00A16EE0" w:rsidRDefault="003001B3" w14:paraId="0A37501D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:rsidR="007D56DD" w:rsidP="00EE59A0" w:rsidRDefault="007D56DD" w14:paraId="5DAB6C7B" w14:textId="77777777">
      <w:pPr>
        <w:rPr>
          <w:b/>
          <w:sz w:val="22"/>
          <w:szCs w:val="22"/>
        </w:rPr>
      </w:pPr>
    </w:p>
    <w:p w:rsidRPr="00311069" w:rsidR="000E17EC" w:rsidP="00311069" w:rsidRDefault="007B4F28" w14:paraId="26132EB6" w14:textId="01DA3FEC">
      <w:pPr>
        <w:ind w:left="1800"/>
        <w:rPr>
          <w:b/>
          <w:bCs/>
          <w:sz w:val="22"/>
          <w:szCs w:val="22"/>
        </w:rPr>
      </w:pPr>
      <w:bookmarkStart w:name="_Hlk518640018" w:id="0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AD6739">
        <w:rPr>
          <w:sz w:val="22"/>
          <w:szCs w:val="22"/>
        </w:rPr>
        <w:t xml:space="preserve">Thursday, </w:t>
      </w:r>
      <w:r w:rsidR="006C30F3">
        <w:rPr>
          <w:sz w:val="22"/>
          <w:szCs w:val="22"/>
        </w:rPr>
        <w:t>March</w:t>
      </w:r>
      <w:r w:rsidR="004525C6">
        <w:rPr>
          <w:sz w:val="22"/>
          <w:szCs w:val="22"/>
        </w:rPr>
        <w:t xml:space="preserve"> 10</w:t>
      </w:r>
      <w:r w:rsidR="00CE31FF">
        <w:rPr>
          <w:sz w:val="22"/>
          <w:szCs w:val="22"/>
        </w:rPr>
        <w:t>,</w:t>
      </w:r>
      <w:r w:rsidR="00E17F7C">
        <w:rPr>
          <w:sz w:val="22"/>
          <w:szCs w:val="22"/>
        </w:rPr>
        <w:t xml:space="preserve"> </w:t>
      </w:r>
      <w:r w:rsidR="003C0218">
        <w:rPr>
          <w:sz w:val="22"/>
          <w:szCs w:val="22"/>
        </w:rPr>
        <w:t>202</w:t>
      </w:r>
      <w:r w:rsidR="00623A1F">
        <w:rPr>
          <w:sz w:val="22"/>
          <w:szCs w:val="22"/>
        </w:rPr>
        <w:t>2</w:t>
      </w:r>
    </w:p>
    <w:p w:rsidR="007B4F28" w:rsidP="007B4F28" w:rsidRDefault="007B4F28" w14:paraId="4FA70E50" w14:textId="77777777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</w:r>
      <w:r w:rsidR="00F32B38">
        <w:rPr>
          <w:sz w:val="22"/>
          <w:szCs w:val="22"/>
        </w:rPr>
        <w:t>8:3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am</w:t>
      </w:r>
    </w:p>
    <w:p w:rsidR="00A60DDF" w:rsidP="00CE31FF" w:rsidRDefault="007B4F28" w14:paraId="386FCC83" w14:textId="101D8BD3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Location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8E3B12">
        <w:rPr>
          <w:sz w:val="22"/>
          <w:szCs w:val="22"/>
        </w:rPr>
        <w:t>Zoom</w:t>
      </w:r>
    </w:p>
    <w:p w:rsidR="00C61F90" w:rsidP="00C61F90" w:rsidRDefault="00C61F90" w14:paraId="02EB378F" w14:textId="77777777">
      <w:pPr>
        <w:ind w:left="1800"/>
        <w:rPr>
          <w:sz w:val="22"/>
          <w:szCs w:val="22"/>
        </w:rPr>
      </w:pPr>
    </w:p>
    <w:p w:rsidRPr="0062422C" w:rsidR="004525C6" w:rsidP="00C61F90" w:rsidRDefault="004525C6" w14:paraId="0F1417EA" w14:textId="77777777">
      <w:pPr>
        <w:ind w:left="1800"/>
        <w:rPr>
          <w:sz w:val="22"/>
          <w:szCs w:val="22"/>
        </w:rPr>
      </w:pPr>
    </w:p>
    <w:bookmarkEnd w:id="0"/>
    <w:p w:rsidR="000E17EC" w:rsidP="0008531D" w:rsidRDefault="007B4F28" w14:paraId="42E594ED" w14:textId="77777777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Pr="0062422C" w:rsidR="000E17EC">
        <w:rPr>
          <w:sz w:val="22"/>
          <w:szCs w:val="22"/>
        </w:rPr>
        <w:t xml:space="preserve">– </w:t>
      </w:r>
      <w:r w:rsidRPr="0062422C" w:rsidR="00F7676F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>Don Bolia</w:t>
      </w:r>
      <w:r w:rsidRPr="0062422C" w:rsidR="00F7676F">
        <w:rPr>
          <w:sz w:val="22"/>
          <w:szCs w:val="22"/>
        </w:rPr>
        <w:t>, Chair</w:t>
      </w:r>
    </w:p>
    <w:p w:rsidRPr="00C85917" w:rsidR="005A43E6" w:rsidP="000E1410" w:rsidRDefault="005A43E6" w14:paraId="0AABDC30" w14:textId="77777777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name="_Hlk509993714" w:id="1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:rsidRPr="000F5A01" w:rsidR="00C54BBA" w:rsidP="5D9F7C4F" w:rsidRDefault="005A43E6" w14:paraId="1A58ED5F" w14:textId="433914C3" w14:noSpellErr="1">
      <w:pPr>
        <w:numPr>
          <w:ilvl w:val="0"/>
          <w:numId w:val="21"/>
        </w:numPr>
        <w:spacing w:after="120"/>
        <w:rPr/>
      </w:pPr>
      <w:r w:rsidRPr="5D9F7C4F" w:rsidR="005A43E6">
        <w:rPr>
          <w:sz w:val="22"/>
          <w:szCs w:val="22"/>
        </w:rPr>
        <w:t xml:space="preserve">Approval </w:t>
      </w:r>
      <w:r w:rsidRPr="5D9F7C4F" w:rsidR="00E32AB8">
        <w:rPr>
          <w:sz w:val="22"/>
          <w:szCs w:val="22"/>
        </w:rPr>
        <w:t>of</w:t>
      </w:r>
      <w:r w:rsidRPr="5D9F7C4F" w:rsidR="00E32AB8">
        <w:rPr>
          <w:sz w:val="22"/>
          <w:szCs w:val="22"/>
        </w:rPr>
        <w:t xml:space="preserve"> </w:t>
      </w:r>
      <w:r w:rsidRPr="5D9F7C4F" w:rsidR="006C30F3">
        <w:rPr>
          <w:sz w:val="22"/>
          <w:szCs w:val="22"/>
        </w:rPr>
        <w:t>February 10</w:t>
      </w:r>
      <w:r w:rsidRPr="5D9F7C4F" w:rsidR="004525C6">
        <w:rPr>
          <w:sz w:val="22"/>
          <w:szCs w:val="22"/>
        </w:rPr>
        <w:t xml:space="preserve">, </w:t>
      </w:r>
      <w:r w:rsidRPr="5D9F7C4F" w:rsidR="00901127">
        <w:rPr>
          <w:sz w:val="22"/>
          <w:szCs w:val="22"/>
        </w:rPr>
        <w:t>2022,</w:t>
      </w:r>
      <w:r w:rsidRPr="5D9F7C4F" w:rsidR="009D4F9A">
        <w:rPr>
          <w:sz w:val="22"/>
          <w:szCs w:val="22"/>
        </w:rPr>
        <w:t xml:space="preserve"> </w:t>
      </w:r>
      <w:r w:rsidRPr="5D9F7C4F" w:rsidR="005A43E6">
        <w:rPr>
          <w:sz w:val="22"/>
          <w:szCs w:val="22"/>
        </w:rPr>
        <w:t xml:space="preserve">Board Meeting Minutes </w:t>
      </w:r>
    </w:p>
    <w:p w:rsidR="00CE2035" w:rsidP="5D9F7C4F" w:rsidRDefault="00CE2035" w14:paraId="4BB189C3" w14:textId="08610859">
      <w:pPr>
        <w:pStyle w:val="Normal"/>
        <w:numPr>
          <w:ilvl w:val="0"/>
          <w:numId w:val="21"/>
        </w:numPr>
        <w:spacing w:after="120"/>
        <w:rPr>
          <w:rFonts w:ascii="Times New Roman" w:hAnsi="Times New Roman" w:eastAsia="Times New Roman" w:cs="Times New Roman"/>
          <w:sz w:val="22"/>
          <w:szCs w:val="22"/>
        </w:rPr>
      </w:pPr>
      <w:r w:rsidRPr="5D9F7C4F" w:rsidR="00CE2035">
        <w:rPr>
          <w:sz w:val="22"/>
          <w:szCs w:val="22"/>
        </w:rPr>
        <w:t>Approval of</w:t>
      </w:r>
      <w:r w:rsidRPr="5D9F7C4F" w:rsidR="00CE2035">
        <w:rPr>
          <w:b w:val="1"/>
          <w:bCs w:val="1"/>
          <w:sz w:val="22"/>
          <w:szCs w:val="22"/>
        </w:rPr>
        <w:t xml:space="preserve"> </w:t>
      </w:r>
      <w:r w:rsidRPr="5D9F7C4F" w:rsidR="00CE2035">
        <w:rPr>
          <w:sz w:val="22"/>
          <w:szCs w:val="22"/>
        </w:rPr>
        <w:t>February 2022</w:t>
      </w:r>
      <w:r w:rsidRPr="5D9F7C4F" w:rsidR="00CE2035">
        <w:rPr>
          <w:sz w:val="22"/>
          <w:szCs w:val="22"/>
        </w:rPr>
        <w:t xml:space="preserve"> Financials – Ms. Amanda McAbee, Director</w:t>
      </w:r>
      <w:r w:rsidRPr="5D9F7C4F" w:rsidR="00CE2035">
        <w:rPr>
          <w:sz w:val="22"/>
          <w:szCs w:val="22"/>
        </w:rPr>
        <w:t>,</w:t>
      </w:r>
      <w:r w:rsidRPr="5D9F7C4F" w:rsidR="00CE2035">
        <w:rPr>
          <w:sz w:val="22"/>
          <w:szCs w:val="22"/>
        </w:rPr>
        <w:t xml:space="preserve"> Accounting &amp; Finance</w:t>
      </w:r>
    </w:p>
    <w:p w:rsidR="00CE2035" w:rsidP="00CE2035" w:rsidRDefault="00CE2035" w14:paraId="75C27ECC" w14:textId="7777777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5D9F7C4F" w:rsidR="00CE2035">
        <w:rPr>
          <w:rFonts w:ascii="Times New Roman" w:hAnsi="Times New Roman" w:cs="Times New Roman"/>
        </w:rPr>
        <w:t xml:space="preserve">Approval of Amendment to Trust Indenture for Development Authority of DeKalb County Revenue Bonds (Berman Commons Project), Series 2013 – Ms. Ansly Moyer, Legal Counsel </w:t>
      </w:r>
    </w:p>
    <w:p w:rsidR="00B87666" w:rsidP="5D9F7C4F" w:rsidRDefault="00905A2C" w14:paraId="049D70DA" w14:textId="7CBBC87A">
      <w:pPr>
        <w:pStyle w:val="ListParagraph"/>
        <w:numPr>
          <w:ilvl w:val="0"/>
          <w:numId w:val="21"/>
        </w:numPr>
        <w:rPr>
          <w:rFonts w:ascii="Times New Roman" w:hAnsi="Times New Roman" w:eastAsia="Times New Roman" w:cs="Times New Roman"/>
          <w:sz w:val="22"/>
          <w:szCs w:val="22"/>
        </w:rPr>
      </w:pPr>
      <w:r w:rsidRPr="5D9F7C4F" w:rsidR="00E02F18">
        <w:rPr>
          <w:rFonts w:ascii="Times New Roman" w:hAnsi="Times New Roman" w:cs="Times New Roman"/>
        </w:rPr>
        <w:t>Approval of Assignment of Bond, Lease and Other Bond Documents related to</w:t>
      </w:r>
      <w:r w:rsidRPr="5D9F7C4F" w:rsidR="00E02F18">
        <w:rPr>
          <w:rFonts w:ascii="Times New Roman" w:hAnsi="Times New Roman" w:cs="Times New Roman"/>
        </w:rPr>
        <w:t xml:space="preserve"> Development Authority of DeKalb County Taxable Revenue Bond (Fairfield Northlake LLC Project), Series 2018 to Northlake Pkwy Owner LLC</w:t>
      </w:r>
      <w:r w:rsidR="00E02F18">
        <w:rPr/>
        <w:t xml:space="preserve"> </w:t>
      </w:r>
      <w:r w:rsidRPr="5D9F7C4F" w:rsidR="0039536B">
        <w:rPr>
          <w:rFonts w:ascii="Times New Roman" w:hAnsi="Times New Roman" w:cs="Times New Roman"/>
        </w:rPr>
        <w:t>– Ms. Sunny Anderson, Business Attraction Manager</w:t>
      </w:r>
    </w:p>
    <w:p w:rsidR="00B87666" w:rsidP="5D9F7C4F" w:rsidRDefault="00905A2C" w14:paraId="43263526" w14:textId="4C8CA266">
      <w:pPr>
        <w:pStyle w:val="ListParagraph"/>
        <w:numPr>
          <w:ilvl w:val="0"/>
          <w:numId w:val="21"/>
        </w:numPr>
        <w:rPr>
          <w:sz w:val="22"/>
          <w:szCs w:val="22"/>
        </w:rPr>
      </w:pPr>
      <w:r w:rsidRPr="5D9F7C4F" w:rsidR="00905A2C">
        <w:rPr>
          <w:rFonts w:ascii="Times New Roman" w:hAnsi="Times New Roman" w:cs="Times New Roman"/>
        </w:rPr>
        <w:t>Approval of Inducement Resolution for Not to Exceed $260 Million Development Authority of DeKalb County Taxable Revenue Bonds (Bottling Group, LLC Project)</w:t>
      </w:r>
      <w:r w:rsidR="00905A2C">
        <w:rPr/>
        <w:t xml:space="preserve"> </w:t>
      </w:r>
      <w:r w:rsidRPr="5D9F7C4F" w:rsidR="00B87666">
        <w:rPr>
          <w:rFonts w:ascii="Times New Roman" w:hAnsi="Times New Roman" w:cs="Times New Roman"/>
        </w:rPr>
        <w:t>– Ms. Sunny Anderson, Business Attraction Manager</w:t>
      </w:r>
    </w:p>
    <w:p w:rsidRPr="00FD1397" w:rsidR="007C114A" w:rsidP="5088E757" w:rsidRDefault="00474CA3" w14:paraId="2F02CA71" w14:textId="6A79F8B7">
      <w:pPr>
        <w:numPr>
          <w:ilvl w:val="0"/>
          <w:numId w:val="21"/>
        </w:numPr>
        <w:spacing w:before="100" w:beforeAutospacing="on" w:after="100" w:afterAutospacing="on"/>
        <w:rPr>
          <w:color w:val="000000"/>
          <w:sz w:val="22"/>
          <w:szCs w:val="22"/>
        </w:rPr>
      </w:pPr>
      <w:r w:rsidRPr="5088E757" w:rsidR="00474CA3">
        <w:rPr>
          <w:color w:val="000000" w:themeColor="text1" w:themeTint="FF" w:themeShade="FF"/>
          <w:sz w:val="22"/>
          <w:szCs w:val="22"/>
        </w:rPr>
        <w:t xml:space="preserve">Memorandum of Understanding between the International Economic Development Council and Decide DeKalb Development Authority – Ms. Randi </w:t>
      </w:r>
      <w:r w:rsidRPr="5088E757" w:rsidR="00474CA3">
        <w:rPr>
          <w:sz w:val="22"/>
          <w:szCs w:val="22"/>
        </w:rPr>
        <w:t>Mason, Vice President, Economic Development</w:t>
      </w:r>
    </w:p>
    <w:p w:rsidR="00B87666" w:rsidP="006C30F3" w:rsidRDefault="00E8208F" w14:paraId="065D67F4" w14:textId="3D944C5B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5D9F7C4F" w:rsidR="00E8208F">
        <w:rPr>
          <w:rFonts w:ascii="Times New Roman" w:hAnsi="Times New Roman" w:cs="Times New Roman"/>
        </w:rPr>
        <w:t xml:space="preserve">Approval of contract with Urban Key Capital Partners – Ms. Jen Hagler, Manager of Redevelopment &amp; Strategic Initiatives </w:t>
      </w:r>
    </w:p>
    <w:p w:rsidRPr="006C30F3" w:rsidR="00CE2035" w:rsidP="00CE2035" w:rsidRDefault="00CE2035" w14:paraId="7D420111" w14:textId="113E5E3B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5D9F7C4F" w:rsidR="00CE2035">
        <w:rPr>
          <w:rFonts w:ascii="Times New Roman" w:hAnsi="Times New Roman" w:cs="Times New Roman"/>
        </w:rPr>
        <w:t>Approval of 2022 Goals - Mr. Dorian DeBarr, President</w:t>
      </w:r>
    </w:p>
    <w:p w:rsidRPr="00A05886" w:rsidR="0060189C" w:rsidP="00A05886" w:rsidRDefault="0060189C" w14:paraId="15FBC270" w14:textId="59913002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iCs/>
        </w:rPr>
      </w:pPr>
      <w:r w:rsidRPr="00A05886">
        <w:rPr>
          <w:rFonts w:ascii="Times New Roman" w:hAnsi="Times New Roman" w:cs="Times New Roman"/>
          <w:b/>
          <w:iCs/>
        </w:rPr>
        <w:t>D</w:t>
      </w:r>
      <w:r w:rsidRPr="00A05886" w:rsidR="00FD3834">
        <w:rPr>
          <w:rFonts w:ascii="Times New Roman" w:hAnsi="Times New Roman" w:cs="Times New Roman"/>
          <w:b/>
          <w:iCs/>
        </w:rPr>
        <w:t xml:space="preserve">iscussions/Presentations </w:t>
      </w:r>
    </w:p>
    <w:p w:rsidRPr="00FB6956" w:rsidR="00FB6956" w:rsidP="007B3A23" w:rsidRDefault="00FB6956" w14:paraId="123C21F9" w14:textId="279EA84B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Board Document Discussion </w:t>
      </w:r>
      <w:r w:rsidRPr="00C85917">
        <w:rPr>
          <w:sz w:val="22"/>
          <w:szCs w:val="22"/>
        </w:rPr>
        <w:t>– Mr. Dorian DeBarr, President</w:t>
      </w:r>
    </w:p>
    <w:p w:rsidRPr="00861779" w:rsidR="005A43E6" w:rsidP="007B3A23" w:rsidRDefault="0060189C" w14:paraId="261BF944" w14:textId="5D68A2D8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 w:rsidRPr="00C85917">
        <w:rPr>
          <w:sz w:val="22"/>
          <w:szCs w:val="22"/>
        </w:rPr>
        <w:t xml:space="preserve">President’s Report – </w:t>
      </w:r>
      <w:r w:rsidRPr="00C85917" w:rsidR="003C0218">
        <w:rPr>
          <w:sz w:val="22"/>
          <w:szCs w:val="22"/>
        </w:rPr>
        <w:t>Mr. Dorian DeBarr, President</w:t>
      </w:r>
    </w:p>
    <w:p w:rsidRPr="00A05886" w:rsidR="0057135F" w:rsidP="00A05886" w:rsidRDefault="00247E1A" w14:paraId="7C5D3B0A" w14:textId="69C31650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</w:rPr>
      </w:pPr>
      <w:r w:rsidRPr="00A05886">
        <w:rPr>
          <w:rFonts w:ascii="Times New Roman" w:hAnsi="Times New Roman" w:cs="Times New Roman"/>
          <w:b/>
        </w:rPr>
        <w:t>Announcements</w:t>
      </w:r>
      <w:r w:rsidRPr="00A05886" w:rsidR="0057135F">
        <w:rPr>
          <w:rFonts w:ascii="Times New Roman" w:hAnsi="Times New Roman" w:cs="Times New Roman"/>
          <w:b/>
        </w:rPr>
        <w:t>/Reminders</w:t>
      </w:r>
    </w:p>
    <w:p w:rsidR="00E92E38" w:rsidP="00E6766D" w:rsidRDefault="0047500B" w14:paraId="434E8D18" w14:textId="5F10D7BE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 xml:space="preserve">– </w:t>
      </w:r>
      <w:r w:rsidRPr="00C85917" w:rsidR="001A0EE8">
        <w:rPr>
          <w:sz w:val="22"/>
          <w:szCs w:val="22"/>
        </w:rPr>
        <w:t xml:space="preserve"> </w:t>
      </w:r>
      <w:r w:rsidRPr="00C85917" w:rsidR="00E92E38">
        <w:rPr>
          <w:sz w:val="22"/>
          <w:szCs w:val="22"/>
        </w:rPr>
        <w:tab/>
      </w:r>
      <w:r w:rsidRPr="00C85917" w:rsidR="00E92E38">
        <w:rPr>
          <w:sz w:val="22"/>
          <w:szCs w:val="22"/>
        </w:rPr>
        <w:t xml:space="preserve">Board </w:t>
      </w:r>
      <w:r w:rsidRPr="00C85917" w:rsidR="00835DEC">
        <w:rPr>
          <w:sz w:val="22"/>
          <w:szCs w:val="22"/>
        </w:rPr>
        <w:t xml:space="preserve">Meeting: </w:t>
      </w:r>
      <w:r w:rsidR="00455236">
        <w:rPr>
          <w:sz w:val="22"/>
          <w:szCs w:val="22"/>
        </w:rPr>
        <w:t xml:space="preserve">April </w:t>
      </w:r>
      <w:r w:rsidRPr="00C85917" w:rsidR="00B956F2">
        <w:rPr>
          <w:sz w:val="22"/>
          <w:szCs w:val="22"/>
        </w:rPr>
        <w:t>1</w:t>
      </w:r>
      <w:r w:rsidR="00455236">
        <w:rPr>
          <w:sz w:val="22"/>
          <w:szCs w:val="22"/>
        </w:rPr>
        <w:t>4</w:t>
      </w:r>
      <w:r w:rsidRPr="00C85917" w:rsidR="00B956F2">
        <w:rPr>
          <w:sz w:val="22"/>
          <w:szCs w:val="22"/>
          <w:vertAlign w:val="superscript"/>
        </w:rPr>
        <w:t>th</w:t>
      </w:r>
      <w:r w:rsidRPr="00C85917" w:rsidR="003C0218">
        <w:rPr>
          <w:sz w:val="22"/>
          <w:szCs w:val="22"/>
        </w:rPr>
        <w:t>, 202</w:t>
      </w:r>
      <w:r w:rsidR="00180F9B">
        <w:rPr>
          <w:sz w:val="22"/>
          <w:szCs w:val="22"/>
        </w:rPr>
        <w:t>2</w:t>
      </w:r>
    </w:p>
    <w:p w:rsidRPr="00C85917" w:rsidR="00CE31FF" w:rsidP="00E6766D" w:rsidRDefault="00CE31FF" w14:paraId="189D25FD" w14:textId="147A0BC0">
      <w:pPr>
        <w:ind w:left="2424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80F9B">
        <w:rPr>
          <w:sz w:val="22"/>
          <w:szCs w:val="22"/>
        </w:rPr>
        <w:t>Zoom</w:t>
      </w:r>
    </w:p>
    <w:p w:rsidRPr="00C85917" w:rsidR="00B956F2" w:rsidP="00CE31FF" w:rsidRDefault="00B956F2" w14:paraId="5A39BBE3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835DEC" w:rsidP="00872A87" w:rsidRDefault="00835DEC" w14:paraId="41C8F396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D015F4" w:rsidP="00D015F4" w:rsidRDefault="00D015F4" w14:paraId="7C7BC956" w14:textId="77777777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:rsidR="00760313" w:rsidP="00D015F4" w:rsidRDefault="00D015F4" w14:paraId="6BFA1586" w14:textId="77777777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:rsidRPr="00D015F4" w:rsidR="00257515" w:rsidP="00D015F4" w:rsidRDefault="00D015F4" w14:paraId="4CA84561" w14:textId="77777777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Pr="00D015F4" w:rsidR="00257515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23E97" w:rsidRDefault="00223E97" w14:paraId="1EE5CCD6" w14:textId="77777777">
      <w:r>
        <w:separator/>
      </w:r>
    </w:p>
  </w:endnote>
  <w:endnote w:type="continuationSeparator" w:id="0">
    <w:p w:rsidR="00223E97" w:rsidRDefault="00223E97" w14:paraId="4071728E" w14:textId="77777777">
      <w:r>
        <w:continuationSeparator/>
      </w:r>
    </w:p>
  </w:endnote>
  <w:endnote w:type="continuationNotice" w:id="1">
    <w:p w:rsidR="00223E97" w:rsidRDefault="00223E97" w14:paraId="6FCDE47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E58C0" w:rsidR="00684426" w:rsidP="001E58C0" w:rsidRDefault="00684426" w14:paraId="74E21C83" w14:textId="30A0148D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E2035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D30EE5" w:rsidRDefault="00FC20A0" w14:paraId="1AFDA0D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7DD" w:rsidP="006307DD" w:rsidRDefault="006307DD" w14:paraId="7055ED2B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:rsidR="006307DD" w:rsidP="006307DD" w:rsidRDefault="006307DD" w14:paraId="2B788009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C52EE3" w:rsidP="00C52EE3" w:rsidRDefault="00C52EE3" w14:paraId="463F29E8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40A1239">
            <v:shapetype id="_x0000_t202" coordsize="21600,21600" o:spt="202" path="m,l,21600r21600,l21600,xe" w14:anchorId="4B4A5BE9">
              <v:stroke joinstyle="miter"/>
              <v:path gradientshapeok="t" o:connecttype="rect"/>
            </v:shapetype>
            <v:shape id="Text Box 276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>
              <v:textbox>
                <w:txbxContent>
                  <w:p w:rsidR="006307DD" w:rsidP="006307DD" w:rsidRDefault="006307DD" w14:paraId="67EB856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:rsidR="006307DD" w:rsidP="006307DD" w:rsidRDefault="006307DD" w14:paraId="23D524DF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C52EE3" w14:paraId="0A37501D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23E97" w:rsidRDefault="00223E97" w14:paraId="6F45DE4D" w14:textId="77777777">
      <w:r>
        <w:separator/>
      </w:r>
    </w:p>
  </w:footnote>
  <w:footnote w:type="continuationSeparator" w:id="0">
    <w:p w:rsidR="00223E97" w:rsidRDefault="00223E97" w14:paraId="2A04B9A6" w14:textId="77777777">
      <w:r>
        <w:continuationSeparator/>
      </w:r>
    </w:p>
  </w:footnote>
  <w:footnote w:type="continuationNotice" w:id="1">
    <w:p w:rsidR="00223E97" w:rsidRDefault="00223E97" w14:paraId="0FE1705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684426" w:rsidRDefault="00684426" w14:paraId="52E56223" w14:textId="77777777">
    <w:pPr>
      <w:pStyle w:val="Header"/>
    </w:pPr>
  </w:p>
  <w:p w:rsidR="00684426" w:rsidRDefault="00684426" w14:paraId="07547A01" w14:textId="77777777">
    <w:pPr>
      <w:pStyle w:val="Header"/>
    </w:pPr>
  </w:p>
  <w:p w:rsidR="00684426" w:rsidRDefault="00684426" w14:paraId="5043CB0F" w14:textId="77777777">
    <w:pPr>
      <w:pStyle w:val="Header"/>
    </w:pPr>
  </w:p>
  <w:p w:rsidR="00684426" w:rsidRDefault="00684426" w14:paraId="07459315" w14:textId="77777777">
    <w:pPr>
      <w:pStyle w:val="Header"/>
    </w:pPr>
  </w:p>
  <w:p w:rsidR="00684426" w:rsidRDefault="00FC20A0" w14:paraId="353D6929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684426" w:rsidP="00AA6E81" w:rsidRDefault="00684426" w14:paraId="6537F28F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8DF2974">
            <v:shapetype id="_x0000_t202" coordsize="21600,21600" o:spt="202" path="m,l,21600r21600,l21600,xe" w14:anchorId="6D557B08">
              <v:stroke joinstyle="miter"/>
              <v:path gradientshapeok="t" o:connecttype="rect"/>
            </v:shapetype>
            <v:shape id="Text Box 26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>
              <v:textbox>
                <w:txbxContent>
                  <w:p w:rsidRPr="00AA6E81" w:rsidR="00684426" w:rsidP="00AA6E81" w:rsidRDefault="00684426" w14:paraId="672A6659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684426" w:rsidRDefault="00684426" w14:paraId="70DF9E56" w14:textId="77777777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684426" w:rsidP="001776B6" w:rsidRDefault="00FC20A0" w14:paraId="4C8982D4" w14:textId="77777777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0EE5" w:rsidP="00D30EE5" w:rsidRDefault="00D30EE5" w14:paraId="72A3D3EC" w14:textId="77777777">
                          <w:pPr>
                            <w:pStyle w:val="Heading1"/>
                          </w:pPr>
                        </w:p>
                        <w:p w:rsidRPr="00254063" w:rsidR="00D30EE5" w:rsidP="00D30EE5" w:rsidRDefault="00D30EE5" w14:paraId="6CA87F18" w14:textId="77777777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:rsidRPr="00254063" w:rsidR="00D30EE5" w:rsidP="00D30EE5" w:rsidRDefault="00D30EE5" w14:paraId="699459DD" w14:textId="77777777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:rsidRPr="00C61F90" w:rsidR="00D30EE5" w:rsidP="00D30EE5" w:rsidRDefault="00D30EE5" w14:paraId="0D0B940D" w14:textId="77777777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:rsidRPr="00C61F90" w:rsidR="003135D1" w:rsidP="003135D1" w:rsidRDefault="003135D1" w14:paraId="32E38E8B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C61F90" w:rsidR="003135D1" w:rsidP="003135D1" w:rsidRDefault="003135D1" w14:paraId="5EE045FB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C61F90" w:rsidR="003135D1" w:rsidP="003135D1" w:rsidRDefault="003135D1" w14:paraId="5CE9A6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0A94CBF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C61F90" w:rsidR="003135D1" w:rsidP="003135D1" w:rsidRDefault="003135D1" w14:paraId="0962A5B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287D3507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66682090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43B6180B" w14:textId="77777777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C61F90" w:rsidR="003135D1" w:rsidP="003135D1" w:rsidRDefault="003135D1" w14:paraId="3BC52EC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16A00E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:rsidRPr="00C61F90" w:rsidR="003135D1" w:rsidP="003135D1" w:rsidRDefault="003135D1" w14:paraId="1548552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2F69A4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98832C3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C61F90" w:rsidR="003135D1" w:rsidP="003135D1" w:rsidRDefault="003135D1" w14:paraId="19102E72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C61F90" w:rsidR="003135D1" w:rsidP="003135D1" w:rsidRDefault="003135D1" w14:paraId="1CD28975" w14:textId="77777777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53F0104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BACD47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C61F90" w:rsidR="003135D1" w:rsidP="003135D1" w:rsidRDefault="003135D1" w14:paraId="706002A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2E5241D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C61F90" w:rsidR="003135D1" w:rsidP="003135D1" w:rsidRDefault="003135D1" w14:paraId="24B5B7E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C61F90" w:rsidR="003135D1" w:rsidP="003135D1" w:rsidRDefault="003135D1" w14:paraId="6A5C824A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79FF3043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4DEB834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C61F90" w:rsidR="003135D1" w:rsidP="003135D1" w:rsidRDefault="003135D1" w14:paraId="5F19490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1776B6" w:rsidR="003135D1" w:rsidP="003135D1" w:rsidRDefault="003135D1" w14:paraId="6813C837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:rsidRPr="00C61F90" w:rsidR="003135D1" w:rsidP="003135D1" w:rsidRDefault="003135D1" w14:paraId="59F4E00A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2243B55A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C61F90" w:rsidR="003135D1" w:rsidP="003135D1" w:rsidRDefault="003135D1" w14:paraId="1A910FB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:rsidRPr="00C61F90" w:rsidR="003135D1" w:rsidP="003135D1" w:rsidRDefault="003135D1" w14:paraId="4A15C1E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FBC27D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050243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C61F90" w:rsidR="003135D1" w:rsidP="003135D1" w:rsidRDefault="003135D1" w14:paraId="0D89262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618A2C9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="003135D1" w:rsidP="003135D1" w:rsidRDefault="003135D1" w14:paraId="0CDC949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="003135D1" w:rsidP="003135D1" w:rsidRDefault="003135D1" w14:paraId="053C22A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3135D1" w:rsidP="003135D1" w:rsidRDefault="003135D1" w14:paraId="6F09CE9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:rsidR="003135D1" w:rsidP="003135D1" w:rsidRDefault="003135D1" w14:paraId="6648192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76F8D48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:rsidRPr="00C61F90" w:rsidR="003135D1" w:rsidP="003135D1" w:rsidRDefault="003135D1" w14:paraId="42FE8BE6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3A49C16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A8D9E3B" w14:textId="2C27DF43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:rsidRPr="00C61F90" w:rsidR="003135D1" w:rsidP="003135D1" w:rsidRDefault="003135D1" w14:paraId="65FC030A" w14:textId="77777777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:rsidRPr="00C61F90" w:rsidR="003135D1" w:rsidP="003135D1" w:rsidRDefault="003135D1" w14:paraId="100D8D06" w14:textId="77777777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:rsidRPr="00725A94" w:rsidR="003135D1" w:rsidP="003135D1" w:rsidRDefault="003135D1" w14:paraId="72E7D25A" w14:textId="77777777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EE3714" w:rsidR="00D30EE5" w:rsidP="00D30EE5" w:rsidRDefault="00D30EE5" w14:paraId="3461D779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4EE3977">
            <v:shapetype id="_x0000_t202" coordsize="21600,21600" o:spt="202" path="m,l,21600r21600,l21600,xe" w14:anchorId="73210F8E">
              <v:stroke joinstyle="miter"/>
              <v:path gradientshapeok="t" o:connecttype="rect"/>
            </v:shapetype>
            <v:shape id="Text Box 274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>
              <v:textbox>
                <w:txbxContent>
                  <w:p w:rsidR="00D30EE5" w:rsidP="00D30EE5" w:rsidRDefault="00D30EE5" w14:paraId="5DAB6C7B" w14:textId="77777777">
                    <w:pPr>
                      <w:pStyle w:val="Heading1"/>
                    </w:pPr>
                  </w:p>
                  <w:p w:rsidRPr="00254063" w:rsidR="00D30EE5" w:rsidP="00D30EE5" w:rsidRDefault="00D30EE5" w14:paraId="35F6A7BD" w14:textId="77777777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:rsidRPr="00254063" w:rsidR="00D30EE5" w:rsidP="00D30EE5" w:rsidRDefault="00D30EE5" w14:paraId="2B6F49DE" w14:textId="77777777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:rsidRPr="00C61F90" w:rsidR="00D30EE5" w:rsidP="00D30EE5" w:rsidRDefault="00D30EE5" w14:paraId="02EB378F" w14:textId="77777777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:rsidRPr="00C61F90" w:rsidR="003135D1" w:rsidP="003135D1" w:rsidRDefault="003135D1" w14:paraId="78D3BFF7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:rsidRPr="00C61F90" w:rsidR="003135D1" w:rsidP="003135D1" w:rsidRDefault="003135D1" w14:paraId="0A9F8044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:rsidRPr="00C61F90" w:rsidR="003135D1" w:rsidP="003135D1" w:rsidRDefault="003135D1" w14:paraId="22EE408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32F1684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:rsidRPr="00C61F90" w:rsidR="003135D1" w:rsidP="003135D1" w:rsidRDefault="003135D1" w14:paraId="6A05A80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A39BBE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941CD78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4C624379" w14:textId="77777777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:rsidRPr="00C61F90" w:rsidR="003135D1" w:rsidP="003135D1" w:rsidRDefault="003135D1" w14:paraId="074AC36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158BC1D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:rsidRPr="00C61F90" w:rsidR="003135D1" w:rsidP="003135D1" w:rsidRDefault="003135D1" w14:paraId="41C8F3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E27B00A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74A9AE2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:rsidRPr="00C61F90" w:rsidR="003135D1" w:rsidP="003135D1" w:rsidRDefault="003135D1" w14:paraId="5E62701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:rsidRPr="00C61F90" w:rsidR="003135D1" w:rsidP="003135D1" w:rsidRDefault="003135D1" w14:paraId="60061E4C" w14:textId="77777777">
                    <w:pPr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4EAFD9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611599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:rsidRPr="00C61F90" w:rsidR="003135D1" w:rsidP="003135D1" w:rsidRDefault="003135D1" w14:paraId="58E6309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736C5C5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:rsidRPr="00C61F90" w:rsidR="003135D1" w:rsidP="003135D1" w:rsidRDefault="003135D1" w14:paraId="1431D3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:rsidRPr="00C61F90" w:rsidR="003135D1" w:rsidP="003135D1" w:rsidRDefault="003135D1" w14:paraId="4B94D5A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DEEC66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18509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C61F90" w:rsidR="003135D1" w:rsidP="003135D1" w:rsidRDefault="003135D1" w14:paraId="21B9C9C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1776B6" w:rsidR="003135D1" w:rsidP="003135D1" w:rsidRDefault="003135D1" w14:paraId="22F6F47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>
                      <w:rPr>
                        <w:sz w:val="18"/>
                        <w:szCs w:val="18"/>
                      </w:rPr>
                      <w:t>Papa Johns</w:t>
                    </w:r>
                  </w:p>
                  <w:p w:rsidRPr="00C61F90" w:rsidR="003135D1" w:rsidP="003135D1" w:rsidRDefault="003135D1" w14:paraId="3656B9A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55A2A0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:rsidRPr="00C61F90" w:rsidR="003135D1" w:rsidP="003135D1" w:rsidRDefault="003135D1" w14:paraId="2EB41F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C61F90" w:rsidR="003135D1" w:rsidP="003135D1" w:rsidRDefault="003135D1" w14:paraId="45FB081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49F31C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FD5B3A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:rsidRPr="00C61F90" w:rsidR="003135D1" w:rsidP="003135D1" w:rsidRDefault="003135D1" w14:paraId="49F977E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2443F63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="003135D1" w:rsidP="003135D1" w:rsidRDefault="003135D1" w14:paraId="56D613A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:rsidR="003135D1" w:rsidP="003135D1" w:rsidRDefault="003135D1" w14:paraId="5312826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3135D1" w:rsidP="003135D1" w:rsidRDefault="003135D1" w14:paraId="71859D5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:rsidR="003135D1" w:rsidP="003135D1" w:rsidRDefault="003135D1" w14:paraId="71FC695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0CE335D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:rsidRPr="00C61F90" w:rsidR="003135D1" w:rsidP="003135D1" w:rsidRDefault="003135D1" w14:paraId="29D6B04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62486C0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873D2A9" w14:textId="2C27DF43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:rsidRPr="00C61F90" w:rsidR="003135D1" w:rsidP="003135D1" w:rsidRDefault="003135D1" w14:paraId="0FAAE0D1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:rsidRPr="00C61F90" w:rsidR="003135D1" w:rsidP="003135D1" w:rsidRDefault="003135D1" w14:paraId="29B9E936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:rsidRPr="00725A94" w:rsidR="003135D1" w:rsidP="003135D1" w:rsidRDefault="003135D1" w14:paraId="4101652C" w14:textId="77777777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Pr="00EE3714" w:rsidR="00D30EE5" w:rsidP="00D30EE5" w:rsidRDefault="00D30EE5" w14:paraId="4B99056E" w14:textId="77777777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D76B22" w:rsidR="00D30EE5" w:rsidP="00D30EE5" w:rsidRDefault="00D30EE5" w14:paraId="6CD382CE" w14:textId="77777777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D76B22" w:rsidR="00D30EE5" w:rsidP="00D30EE5" w:rsidRDefault="00D30EE5" w14:paraId="6A2BDBD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:rsidRPr="00D76B22" w:rsidR="00D30EE5" w:rsidP="00D30EE5" w:rsidRDefault="00D30EE5" w14:paraId="1C7822A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3C4210">
            <v:shape id="Text Box 27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w14:anchorId="4CAD44B9">
              <v:textbox>
                <w:txbxContent>
                  <w:p w:rsidRPr="00D76B22" w:rsidR="00D30EE5" w:rsidP="00D30EE5" w:rsidRDefault="00D30EE5" w14:paraId="46FFDED5" w14:textId="77777777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76B22" w:rsidR="00D30EE5" w:rsidP="00D30EE5" w:rsidRDefault="00D30EE5" w14:paraId="393EEC2E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:rsidRPr="00D76B22" w:rsidR="00D30EE5" w:rsidP="00D30EE5" w:rsidRDefault="00D30EE5" w14:paraId="0AABDC30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4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6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7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8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9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10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11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3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4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6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7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8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0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1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2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hint="default" w:ascii="Wingdings" w:hAnsi="Wingdings"/>
      </w:rPr>
    </w:lvl>
  </w:abstractNum>
  <w:abstractNum w:abstractNumId="23" w15:restartNumberingAfterBreak="0">
    <w:nsid w:val="646C5EFE"/>
    <w:multiLevelType w:val="multilevel"/>
    <w:tmpl w:val="1A2EC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5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6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27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8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9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30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1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num w:numId="1">
    <w:abstractNumId w:val="13"/>
  </w:num>
  <w:num w:numId="2">
    <w:abstractNumId w:val="8"/>
  </w:num>
  <w:num w:numId="3">
    <w:abstractNumId w:val="21"/>
  </w:num>
  <w:num w:numId="4">
    <w:abstractNumId w:val="27"/>
  </w:num>
  <w:num w:numId="5">
    <w:abstractNumId w:val="17"/>
  </w:num>
  <w:num w:numId="6">
    <w:abstractNumId w:val="1"/>
  </w:num>
  <w:num w:numId="7">
    <w:abstractNumId w:val="16"/>
  </w:num>
  <w:num w:numId="8">
    <w:abstractNumId w:val="22"/>
  </w:num>
  <w:num w:numId="9">
    <w:abstractNumId w:val="3"/>
  </w:num>
  <w:num w:numId="10">
    <w:abstractNumId w:val="10"/>
  </w:num>
  <w:num w:numId="11">
    <w:abstractNumId w:val="26"/>
  </w:num>
  <w:num w:numId="12">
    <w:abstractNumId w:val="9"/>
  </w:num>
  <w:num w:numId="13">
    <w:abstractNumId w:val="32"/>
  </w:num>
  <w:num w:numId="14">
    <w:abstractNumId w:val="6"/>
  </w:num>
  <w:num w:numId="15">
    <w:abstractNumId w:val="7"/>
  </w:num>
  <w:num w:numId="1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25"/>
  </w:num>
  <w:num w:numId="19">
    <w:abstractNumId w:val="18"/>
  </w:num>
  <w:num w:numId="20">
    <w:abstractNumId w:val="28"/>
  </w:num>
  <w:num w:numId="21">
    <w:abstractNumId w:val="2"/>
  </w:num>
  <w:num w:numId="22">
    <w:abstractNumId w:val="5"/>
  </w:num>
  <w:num w:numId="23">
    <w:abstractNumId w:val="15"/>
  </w:num>
  <w:num w:numId="24">
    <w:abstractNumId w:val="30"/>
  </w:num>
  <w:num w:numId="25">
    <w:abstractNumId w:val="29"/>
  </w:num>
  <w:num w:numId="26">
    <w:abstractNumId w:val="20"/>
  </w:num>
  <w:num w:numId="27">
    <w:abstractNumId w:val="24"/>
  </w:num>
  <w:num w:numId="28">
    <w:abstractNumId w:val="31"/>
  </w:num>
  <w:num w:numId="29">
    <w:abstractNumId w:val="0"/>
  </w:num>
  <w:num w:numId="30">
    <w:abstractNumId w:val="12"/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184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5A01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2B12"/>
    <w:rsid w:val="0019635A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3E97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5B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0A50"/>
    <w:rsid w:val="003311CE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6B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5236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4CA3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336C"/>
    <w:rsid w:val="00684426"/>
    <w:rsid w:val="00684B6B"/>
    <w:rsid w:val="00684D22"/>
    <w:rsid w:val="006857D4"/>
    <w:rsid w:val="00685AB4"/>
    <w:rsid w:val="00685BC3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0F3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114A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3EF5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C03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05A2C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9F76F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666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6D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4BBA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0D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035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2F18"/>
    <w:rsid w:val="00E0335D"/>
    <w:rsid w:val="00E0426C"/>
    <w:rsid w:val="00E04364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3051D"/>
    <w:rsid w:val="00E30DFC"/>
    <w:rsid w:val="00E32AB8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08F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1F94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6956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397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5AE719C"/>
    <w:rsid w:val="065D6D4A"/>
    <w:rsid w:val="069CA9A4"/>
    <w:rsid w:val="0700C325"/>
    <w:rsid w:val="07917DF8"/>
    <w:rsid w:val="08C42D5F"/>
    <w:rsid w:val="0AC91EBA"/>
    <w:rsid w:val="0D5C2424"/>
    <w:rsid w:val="0EFDDB53"/>
    <w:rsid w:val="104C8AD1"/>
    <w:rsid w:val="1100B3AA"/>
    <w:rsid w:val="12764E1E"/>
    <w:rsid w:val="13AB3A98"/>
    <w:rsid w:val="183E7459"/>
    <w:rsid w:val="1976D76C"/>
    <w:rsid w:val="2078E1A0"/>
    <w:rsid w:val="21A97C26"/>
    <w:rsid w:val="21FCB894"/>
    <w:rsid w:val="22DA43C6"/>
    <w:rsid w:val="25543014"/>
    <w:rsid w:val="26A7B3AA"/>
    <w:rsid w:val="26C0B548"/>
    <w:rsid w:val="2876B4BD"/>
    <w:rsid w:val="29957BF9"/>
    <w:rsid w:val="2B45C8EF"/>
    <w:rsid w:val="2DD4B64F"/>
    <w:rsid w:val="34536129"/>
    <w:rsid w:val="34E6C712"/>
    <w:rsid w:val="36BDB0B5"/>
    <w:rsid w:val="385A7624"/>
    <w:rsid w:val="38DBD6E9"/>
    <w:rsid w:val="39B6B477"/>
    <w:rsid w:val="3B9C384B"/>
    <w:rsid w:val="3CEE5539"/>
    <w:rsid w:val="3F550E58"/>
    <w:rsid w:val="4078A8C9"/>
    <w:rsid w:val="407BF4F0"/>
    <w:rsid w:val="4135E040"/>
    <w:rsid w:val="4334AE78"/>
    <w:rsid w:val="44A6A3A9"/>
    <w:rsid w:val="44F6AF0B"/>
    <w:rsid w:val="47749BEB"/>
    <w:rsid w:val="49345C62"/>
    <w:rsid w:val="494B59D3"/>
    <w:rsid w:val="4B23F0EA"/>
    <w:rsid w:val="4DEA32E5"/>
    <w:rsid w:val="4DF514C8"/>
    <w:rsid w:val="4F605B33"/>
    <w:rsid w:val="5088E757"/>
    <w:rsid w:val="519298AE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D9F7C4F"/>
    <w:rsid w:val="5E7B9F23"/>
    <w:rsid w:val="605A46BD"/>
    <w:rsid w:val="60A75338"/>
    <w:rsid w:val="61629713"/>
    <w:rsid w:val="61779090"/>
    <w:rsid w:val="634F4FBB"/>
    <w:rsid w:val="68AD5291"/>
    <w:rsid w:val="6D1B2FA2"/>
    <w:rsid w:val="6D91DED8"/>
    <w:rsid w:val="6E9642AB"/>
    <w:rsid w:val="6F60E25C"/>
    <w:rsid w:val="70D0AD6F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1B12657B-2683-4318-B03A-5EE4420F67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styleId="Heading2Char" w:customStyle="1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styleId="BodyTextChar" w:customStyle="1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hAnsi="Calibri" w:eastAsia="Calibri" w:cs="Calibri"/>
      <w:sz w:val="22"/>
      <w:szCs w:val="22"/>
    </w:rPr>
  </w:style>
  <w:style w:type="paragraph" w:styleId="Quote1" w:customStyle="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styleId="Heading3Char" w:customStyle="1">
    <w:name w:val="Heading 3 Char"/>
    <w:link w:val="Heading3"/>
    <w:rsid w:val="00D30EE5"/>
    <w:rPr>
      <w:b/>
      <w:bCs/>
      <w:sz w:val="28"/>
      <w:szCs w:val="24"/>
    </w:rPr>
  </w:style>
  <w:style w:type="character" w:styleId="Heading1Char" w:customStyle="1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C794EF-88B9-46B2-A310-3BE6D08810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4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Kalb County Governmen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tscotto</dc:creator>
  <keywords/>
  <dc:description/>
  <lastModifiedBy>Jenee Williams</lastModifiedBy>
  <revision>4</revision>
  <lastPrinted>2020-01-06T17:01:00.0000000Z</lastPrinted>
  <dcterms:created xsi:type="dcterms:W3CDTF">2022-03-04T19:57:00.0000000Z</dcterms:created>
  <dcterms:modified xsi:type="dcterms:W3CDTF">2022-03-07T15:21:55.82611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